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Milan</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Civil Engineer position at your esteemed organization in Italy Milan. As a dedicated professional with a strong academic background and hands-on experience in civil engineering, I am eager to contribute my expertise to projects that align with the innovative and sustainable vision of Milan’s architectural and infrastructural landscape. This opportunity resonates deeply with my career goals, as I have long admired the city’s commitment to blending modern engineering solutions with historical preservation—a balance that defines the unique challenges and opportunities of civil engineering in Italy Milan.</w:t>
      </w:r>
    </w:p>
    <w:p>
      <w:pPr>
        <w:pStyle w:val="BodyText"/>
      </w:pPr>
      <w:r>
        <w:t xml:space="preserve">My journey as a Civil Engineer has been driven by a passion for creating resilient structures that meet both functional and aesthetic demands. Over the past [X years], I have worked on diverse projects ranging from urban development to transportation systems, ensuring that every design adheres to international standards while respecting local regulations. In Italy Milan, where the interplay of tradition and modernity is evident in its skyline, I have developed a keen understanding of how civil engineering can shape the future without compromising cultural heritage. This perspective has been instrumental in my ability to navigate complex projects, from high-rise construction to sustainable infrastructure initiatives.</w:t>
      </w:r>
    </w:p>
    <w:bookmarkStart w:id="20" w:name="professional-experience-and-expertise"/>
    <w:p>
      <w:pPr>
        <w:pStyle w:val="Heading2"/>
      </w:pPr>
      <w:r>
        <w:t xml:space="preserve">Professional Experience and Expertise</w:t>
      </w:r>
    </w:p>
    <w:p>
      <w:pPr>
        <w:pStyle w:val="FirstParagraph"/>
      </w:pPr>
      <w:r>
        <w:t xml:space="preserve">My professional career has been marked by a focus on precision, collaboration, and innovation. At [Previous Company Name], I served as a Civil Engineer overseeing the design and execution of residential complexes in Milan’s bustling urban centers. This role required me to work closely with architects, contractors, and municipal authorities to ensure compliance with Italian building codes and environmental standards. One of my proudest achievements was leading a team that completed a mixed-use development project ahead of schedule while maintaining the highest safety protocols—a testament to my ability to manage resources effectively under pressure.</w:t>
      </w:r>
    </w:p>
    <w:p>
      <w:pPr>
        <w:pStyle w:val="BodyText"/>
      </w:pPr>
      <w:r>
        <w:t xml:space="preserve">Additionally, I have extensive experience in structural analysis and geotechnical engineering, which is critical for the unique geological conditions of Italy Milan. My work on seismic-resistant designs and flood mitigation systems has equipped me with the technical skills to address the specific challenges posed by urban environments. For instance, during a recent project involving the renovation of a historic bridge in Milan, I collaborated with specialists to integrate modern materials without compromising its historical integrity—a task that demanded both creativity and technical rigor.</w:t>
      </w:r>
    </w:p>
    <w:bookmarkEnd w:id="20"/>
    <w:bookmarkStart w:id="21" w:name="Xb873938d61cc8ff239b40b3ff1b8316db22afd1"/>
    <w:p>
      <w:pPr>
        <w:pStyle w:val="Heading2"/>
      </w:pPr>
      <w:r>
        <w:t xml:space="preserve">Understanding of Italy Milan’s Engineering Landscape</w:t>
      </w:r>
    </w:p>
    <w:p>
      <w:pPr>
        <w:pStyle w:val="FirstParagraph"/>
      </w:pPr>
      <w:r>
        <w:t xml:space="preserve">The city of Italy Milan is a dynamic hub for civil engineering, where the demand for cutting-edge infrastructure meets the need for sustainable solutions. As a Civil Engineer, I am particularly drawn to projects that prioritize energy efficiency and environmental responsibility, such as green building initiatives and smart city developments. Milan’s commitment to reducing carbon emissions through innovative engineering practices aligns with my own values, and I am excited about the prospect of contributing to such impactful work.</w:t>
      </w:r>
    </w:p>
    <w:p>
      <w:pPr>
        <w:pStyle w:val="BodyText"/>
      </w:pPr>
      <w:r>
        <w:t xml:space="preserve">Furthermore, the cultural richness of Italy Milan has deepened my appreciation for the role of civil engineers in shaping communities. From designing public spaces that foster social interaction to ensuring safe and accessible transportation networks, every project offers an opportunity to enhance quality of life. I am particularly interested in projects that leverage technology, such as BIM (Building Information Modeling) and IoT-based monitoring systems, which are increasingly being adopted in Milan’s construction sector. My proficiency in these tools has enabled me to streamline workflows and improve project outcomes across multiple assignments.</w:t>
      </w:r>
    </w:p>
    <w:bookmarkEnd w:id="21"/>
    <w:bookmarkStart w:id="22" w:name="skills-and-qualifications"/>
    <w:p>
      <w:pPr>
        <w:pStyle w:val="Heading2"/>
      </w:pPr>
      <w:r>
        <w:t xml:space="preserve">Skills and Qualifications</w:t>
      </w:r>
    </w:p>
    <w:p>
      <w:pPr>
        <w:pStyle w:val="FirstParagraph"/>
      </w:pPr>
      <w:r>
        <w:t xml:space="preserve">In addition to my technical expertise, I bring a strong foundation in project management, problem-solving, and communication. I hold [Your Degree Name] in Civil Engineering from [University Name], where I graduated with distinction. My academic training emphasized the importance of interdisciplinary collaboration, a principle that I have carried into my professional practice. I am also fluent in [Languages, e.g., Italian and English], which allows me to effectively communicate with stakeholders across different cultural and linguistic backgrounds—a critical asset in a multicultural environment like Italy Milan.</w:t>
      </w:r>
    </w:p>
    <w:p>
      <w:pPr>
        <w:pStyle w:val="BodyText"/>
      </w:pPr>
      <w:r>
        <w:t xml:space="preserve">My ability to adapt to evolving project requirements is another strength that I believe will benefit your team. For example, during a recent infrastructure project in Milan, I was tasked with adjusting design plans to accommodate unexpected site conditions. By leveraging my knowledge of alternative materials and construction techniques, I was able to minimize delays and maintain budgetary constraints. This experience reinforced my belief in the importance of flexibility and resilience in civil engineering.</w:t>
      </w:r>
    </w:p>
    <w:bookmarkEnd w:id="22"/>
    <w:bookmarkStart w:id="23" w:name="why-italy-milan"/>
    <w:p>
      <w:pPr>
        <w:pStyle w:val="Heading2"/>
      </w:pPr>
      <w:r>
        <w:t xml:space="preserve">Why Italy Milan?</w:t>
      </w:r>
    </w:p>
    <w:p>
      <w:pPr>
        <w:pStyle w:val="FirstParagraph"/>
      </w:pPr>
      <w:r>
        <w:t xml:space="preserve">Italy Milan is more than just a location for me—it is a city that inspires innovation and excellence. The opportunity to work here would allow me to contribute to projects that have a tangible impact on the community while continuing to grow as a professional. I am particularly drawn to your organization’s reputation for delivering high-quality infrastructure that reflects both technical excellence and aesthetic appeal. I am confident that my skills, combined with my passion for civil engineering, make me a strong candidate for this role.</w:t>
      </w:r>
    </w:p>
    <w:p>
      <w:pPr>
        <w:pStyle w:val="BodyText"/>
      </w:pPr>
      <w:r>
        <w:t xml:space="preserve">I would be honored to bring my expertise to your team and collaborate on projects that define the future of Milan’s built environment. Thank you for considering my application. I look forward to the opportunity to discuss how I can contribute to your organization’s continued success in Italy Milan.</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in Italy Milan</dc:title>
  <dc:creator/>
  <dc:language>en</dc:language>
  <cp:keywords/>
  <dcterms:created xsi:type="dcterms:W3CDTF">2026-07-21T14:04:44Z</dcterms:created>
  <dcterms:modified xsi:type="dcterms:W3CDTF">2026-07-21T14:04:44Z</dcterms:modified>
</cp:coreProperties>
</file>

<file path=docProps/custom.xml><?xml version="1.0" encoding="utf-8"?>
<Properties xmlns="http://schemas.openxmlformats.org/officeDocument/2006/custom-properties" xmlns:vt="http://schemas.openxmlformats.org/officeDocument/2006/docPropsVTypes"/>
</file>